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B6CD1" w14:textId="2D7976BA" w:rsidR="00C81561" w:rsidRDefault="00C81561" w:rsidP="00202570">
      <w:pPr>
        <w:jc w:val="center"/>
        <w:rPr>
          <w:rFonts w:ascii="Garamond" w:hAnsi="Garamond"/>
          <w:b/>
          <w:bCs/>
          <w:sz w:val="24"/>
          <w:szCs w:val="24"/>
        </w:rPr>
      </w:pPr>
      <w:r w:rsidRPr="00202570">
        <w:rPr>
          <w:rFonts w:ascii="Garamond" w:hAnsi="Garamond"/>
          <w:b/>
          <w:bCs/>
          <w:sz w:val="24"/>
          <w:szCs w:val="24"/>
        </w:rPr>
        <w:t>SAMPLE IN-PERSON MEETING REQUEST LETTER</w:t>
      </w:r>
    </w:p>
    <w:p w14:paraId="27CC84C1" w14:textId="77777777" w:rsidR="005F6F63" w:rsidRPr="00202570" w:rsidRDefault="005F6F63" w:rsidP="00202570">
      <w:pPr>
        <w:jc w:val="center"/>
        <w:rPr>
          <w:rFonts w:ascii="Garamond" w:hAnsi="Garamond"/>
          <w:b/>
          <w:bCs/>
          <w:sz w:val="24"/>
          <w:szCs w:val="24"/>
        </w:rPr>
      </w:pPr>
    </w:p>
    <w:p w14:paraId="55B3CC48" w14:textId="3F852762" w:rsidR="00C81561" w:rsidRPr="00C81561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[</w:t>
      </w:r>
      <w:r w:rsidR="00202570" w:rsidRPr="00202570">
        <w:rPr>
          <w:rFonts w:ascii="Garamond" w:hAnsi="Garamond"/>
          <w:sz w:val="24"/>
          <w:szCs w:val="24"/>
          <w:highlight w:val="yellow"/>
        </w:rPr>
        <w:t xml:space="preserve">INSERT </w:t>
      </w:r>
      <w:r w:rsidRPr="00202570">
        <w:rPr>
          <w:rFonts w:ascii="Garamond" w:hAnsi="Garamond"/>
          <w:sz w:val="24"/>
          <w:szCs w:val="24"/>
          <w:highlight w:val="yellow"/>
        </w:rPr>
        <w:t>DATE</w:t>
      </w:r>
      <w:r w:rsidRPr="00C81561">
        <w:rPr>
          <w:rFonts w:ascii="Garamond" w:hAnsi="Garamond"/>
          <w:sz w:val="24"/>
          <w:szCs w:val="24"/>
        </w:rPr>
        <w:t>]</w:t>
      </w:r>
    </w:p>
    <w:p w14:paraId="6DB0B6C7" w14:textId="77777777" w:rsidR="00C81561" w:rsidRPr="00C81561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The Honorable [</w:t>
      </w:r>
      <w:r w:rsidRPr="00202570">
        <w:rPr>
          <w:rFonts w:ascii="Garamond" w:hAnsi="Garamond"/>
          <w:sz w:val="24"/>
          <w:szCs w:val="24"/>
          <w:highlight w:val="yellow"/>
        </w:rPr>
        <w:t>SENATOR OR REPRESENTATIVE NAME</w:t>
      </w:r>
      <w:r w:rsidRPr="00C81561">
        <w:rPr>
          <w:rFonts w:ascii="Garamond" w:hAnsi="Garamond"/>
          <w:sz w:val="24"/>
          <w:szCs w:val="24"/>
        </w:rPr>
        <w:t>]</w:t>
      </w:r>
    </w:p>
    <w:p w14:paraId="2F60DB38" w14:textId="77777777" w:rsidR="00C81561" w:rsidRPr="00C81561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U.S. [</w:t>
      </w:r>
      <w:r w:rsidRPr="00202570">
        <w:rPr>
          <w:rFonts w:ascii="Garamond" w:hAnsi="Garamond"/>
          <w:sz w:val="24"/>
          <w:szCs w:val="24"/>
          <w:highlight w:val="yellow"/>
        </w:rPr>
        <w:t>SENATE</w:t>
      </w:r>
      <w:r w:rsidRPr="00C81561">
        <w:rPr>
          <w:rFonts w:ascii="Garamond" w:hAnsi="Garamond"/>
          <w:sz w:val="24"/>
          <w:szCs w:val="24"/>
        </w:rPr>
        <w:t>] or [</w:t>
      </w:r>
      <w:r w:rsidRPr="00202570">
        <w:rPr>
          <w:rFonts w:ascii="Garamond" w:hAnsi="Garamond"/>
          <w:sz w:val="24"/>
          <w:szCs w:val="24"/>
          <w:highlight w:val="yellow"/>
        </w:rPr>
        <w:t>HOUSE OF REPRESENTATIVES</w:t>
      </w:r>
      <w:r w:rsidRPr="00C81561">
        <w:rPr>
          <w:rFonts w:ascii="Garamond" w:hAnsi="Garamond"/>
          <w:sz w:val="24"/>
          <w:szCs w:val="24"/>
        </w:rPr>
        <w:t>] [</w:t>
      </w:r>
      <w:r w:rsidRPr="00202570">
        <w:rPr>
          <w:rFonts w:ascii="Garamond" w:hAnsi="Garamond"/>
          <w:sz w:val="24"/>
          <w:szCs w:val="24"/>
          <w:highlight w:val="yellow"/>
        </w:rPr>
        <w:t>ADDRESS</w:t>
      </w:r>
      <w:r w:rsidRPr="00C81561">
        <w:rPr>
          <w:rFonts w:ascii="Garamond" w:hAnsi="Garamond"/>
          <w:sz w:val="24"/>
          <w:szCs w:val="24"/>
        </w:rPr>
        <w:t>]</w:t>
      </w:r>
    </w:p>
    <w:p w14:paraId="382C8505" w14:textId="77777777" w:rsidR="00202570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Attn: [</w:t>
      </w:r>
      <w:r w:rsidRPr="00202570">
        <w:rPr>
          <w:rFonts w:ascii="Garamond" w:hAnsi="Garamond"/>
          <w:sz w:val="24"/>
          <w:szCs w:val="24"/>
          <w:highlight w:val="yellow"/>
        </w:rPr>
        <w:t>SCHEDULER NAME</w:t>
      </w:r>
      <w:r w:rsidRPr="00C81561">
        <w:rPr>
          <w:rFonts w:ascii="Garamond" w:hAnsi="Garamond"/>
          <w:sz w:val="24"/>
          <w:szCs w:val="24"/>
        </w:rPr>
        <w:t>] and [</w:t>
      </w:r>
      <w:r w:rsidRPr="00202570">
        <w:rPr>
          <w:rFonts w:ascii="Garamond" w:hAnsi="Garamond"/>
          <w:sz w:val="24"/>
          <w:szCs w:val="24"/>
          <w:highlight w:val="yellow"/>
        </w:rPr>
        <w:t>EDUCATION LEGISLATIVE ASSISTANT NAME</w:t>
      </w:r>
      <w:r w:rsidRPr="00C81561">
        <w:rPr>
          <w:rFonts w:ascii="Garamond" w:hAnsi="Garamond"/>
          <w:sz w:val="24"/>
          <w:szCs w:val="24"/>
        </w:rPr>
        <w:t xml:space="preserve">] </w:t>
      </w:r>
    </w:p>
    <w:p w14:paraId="31C6AE9D" w14:textId="281D1EC4" w:rsidR="00C81561" w:rsidRPr="00C81561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Dear [</w:t>
      </w:r>
      <w:r w:rsidRPr="00202570">
        <w:rPr>
          <w:rFonts w:ascii="Garamond" w:hAnsi="Garamond"/>
          <w:sz w:val="24"/>
          <w:szCs w:val="24"/>
          <w:highlight w:val="yellow"/>
        </w:rPr>
        <w:t>SENATOR OR REPRESENTATIVE NAME</w:t>
      </w:r>
      <w:r w:rsidR="00202570" w:rsidRPr="00C81561">
        <w:rPr>
          <w:rFonts w:ascii="Garamond" w:hAnsi="Garamond"/>
          <w:sz w:val="24"/>
          <w:szCs w:val="24"/>
        </w:rPr>
        <w:t>]:</w:t>
      </w:r>
    </w:p>
    <w:p w14:paraId="2E258A83" w14:textId="77777777" w:rsidR="00C81561" w:rsidRPr="00C81561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My name is [</w:t>
      </w:r>
      <w:r w:rsidRPr="00202570">
        <w:rPr>
          <w:rFonts w:ascii="Garamond" w:hAnsi="Garamond"/>
          <w:sz w:val="24"/>
          <w:szCs w:val="24"/>
          <w:highlight w:val="yellow"/>
        </w:rPr>
        <w:t>NAME</w:t>
      </w:r>
      <w:r w:rsidRPr="00C81561">
        <w:rPr>
          <w:rFonts w:ascii="Garamond" w:hAnsi="Garamond"/>
          <w:sz w:val="24"/>
          <w:szCs w:val="24"/>
        </w:rPr>
        <w:t>], and I am the [</w:t>
      </w:r>
      <w:r w:rsidRPr="00202570">
        <w:rPr>
          <w:rFonts w:ascii="Garamond" w:hAnsi="Garamond"/>
          <w:sz w:val="24"/>
          <w:szCs w:val="24"/>
          <w:highlight w:val="yellow"/>
        </w:rPr>
        <w:t>TITLE</w:t>
      </w:r>
      <w:r w:rsidRPr="00C81561">
        <w:rPr>
          <w:rFonts w:ascii="Garamond" w:hAnsi="Garamond"/>
          <w:sz w:val="24"/>
          <w:szCs w:val="24"/>
        </w:rPr>
        <w:t>] for the [</w:t>
      </w:r>
      <w:r w:rsidRPr="00202570">
        <w:rPr>
          <w:rFonts w:ascii="Garamond" w:hAnsi="Garamond"/>
          <w:sz w:val="24"/>
          <w:szCs w:val="24"/>
          <w:highlight w:val="yellow"/>
        </w:rPr>
        <w:t>TRIO PROGRAM</w:t>
      </w:r>
      <w:r w:rsidRPr="00C81561">
        <w:rPr>
          <w:rFonts w:ascii="Garamond" w:hAnsi="Garamond"/>
          <w:sz w:val="24"/>
          <w:szCs w:val="24"/>
        </w:rPr>
        <w:t>] at [</w:t>
      </w:r>
      <w:r w:rsidRPr="00202570">
        <w:rPr>
          <w:rFonts w:ascii="Garamond" w:hAnsi="Garamond"/>
          <w:sz w:val="24"/>
          <w:szCs w:val="24"/>
          <w:highlight w:val="yellow"/>
        </w:rPr>
        <w:t>INSTITUTION</w:t>
      </w:r>
      <w:r w:rsidRPr="00C81561">
        <w:rPr>
          <w:rFonts w:ascii="Garamond" w:hAnsi="Garamond"/>
          <w:sz w:val="24"/>
          <w:szCs w:val="24"/>
        </w:rPr>
        <w:t>]. Over the years, we have had many students come through our program and go on to earn college degrees. I would very much like to invite [</w:t>
      </w:r>
      <w:r w:rsidRPr="00202570">
        <w:rPr>
          <w:rFonts w:ascii="Garamond" w:hAnsi="Garamond"/>
          <w:sz w:val="24"/>
          <w:szCs w:val="24"/>
          <w:highlight w:val="yellow"/>
        </w:rPr>
        <w:t>SENATOR/REPRESENTATIVE NAME</w:t>
      </w:r>
      <w:r w:rsidRPr="00C81561">
        <w:rPr>
          <w:rFonts w:ascii="Garamond" w:hAnsi="Garamond"/>
          <w:sz w:val="24"/>
          <w:szCs w:val="24"/>
        </w:rPr>
        <w:t>] to visit our [</w:t>
      </w:r>
      <w:r w:rsidRPr="00202570">
        <w:rPr>
          <w:rFonts w:ascii="Garamond" w:hAnsi="Garamond"/>
          <w:sz w:val="24"/>
          <w:szCs w:val="24"/>
          <w:highlight w:val="yellow"/>
        </w:rPr>
        <w:t>TRIO PROGRAM</w:t>
      </w:r>
      <w:r w:rsidRPr="00C81561">
        <w:rPr>
          <w:rFonts w:ascii="Garamond" w:hAnsi="Garamond"/>
          <w:sz w:val="24"/>
          <w:szCs w:val="24"/>
        </w:rPr>
        <w:t>] program at [</w:t>
      </w:r>
      <w:r w:rsidRPr="00202570">
        <w:rPr>
          <w:rFonts w:ascii="Garamond" w:hAnsi="Garamond"/>
          <w:sz w:val="24"/>
          <w:szCs w:val="24"/>
          <w:highlight w:val="yellow"/>
        </w:rPr>
        <w:t>INSTITUTION</w:t>
      </w:r>
      <w:r w:rsidRPr="00C81561">
        <w:rPr>
          <w:rFonts w:ascii="Garamond" w:hAnsi="Garamond"/>
          <w:sz w:val="24"/>
          <w:szCs w:val="24"/>
        </w:rPr>
        <w:t>] sometime this summer so that you can meet our students and learn about the impact of this program on their lives.</w:t>
      </w:r>
    </w:p>
    <w:p w14:paraId="2F7922CA" w14:textId="77777777" w:rsidR="00C81561" w:rsidRPr="00C81561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Since [</w:t>
      </w:r>
      <w:r w:rsidRPr="00202570">
        <w:rPr>
          <w:rFonts w:ascii="Garamond" w:hAnsi="Garamond"/>
          <w:sz w:val="24"/>
          <w:szCs w:val="24"/>
          <w:highlight w:val="yellow"/>
        </w:rPr>
        <w:t>YEAR</w:t>
      </w:r>
      <w:r w:rsidRPr="00C81561">
        <w:rPr>
          <w:rFonts w:ascii="Garamond" w:hAnsi="Garamond"/>
          <w:sz w:val="24"/>
          <w:szCs w:val="24"/>
        </w:rPr>
        <w:t>], we have been serving students through [</w:t>
      </w:r>
      <w:r w:rsidRPr="00202570">
        <w:rPr>
          <w:rFonts w:ascii="Garamond" w:hAnsi="Garamond"/>
          <w:sz w:val="24"/>
          <w:szCs w:val="24"/>
          <w:highlight w:val="yellow"/>
        </w:rPr>
        <w:t>TRIO PROGRAM</w:t>
      </w:r>
      <w:r w:rsidRPr="00C81561">
        <w:rPr>
          <w:rFonts w:ascii="Garamond" w:hAnsi="Garamond"/>
          <w:sz w:val="24"/>
          <w:szCs w:val="24"/>
        </w:rPr>
        <w:t>] at [</w:t>
      </w:r>
      <w:r w:rsidRPr="00202570">
        <w:rPr>
          <w:rFonts w:ascii="Garamond" w:hAnsi="Garamond"/>
          <w:sz w:val="24"/>
          <w:szCs w:val="24"/>
          <w:highlight w:val="yellow"/>
        </w:rPr>
        <w:t>INSTITUTION</w:t>
      </w:r>
      <w:r w:rsidRPr="00C81561">
        <w:rPr>
          <w:rFonts w:ascii="Garamond" w:hAnsi="Garamond"/>
          <w:sz w:val="24"/>
          <w:szCs w:val="24"/>
        </w:rPr>
        <w:t>], and we know our current students would be honored to meet you or a member of your staff. </w:t>
      </w:r>
    </w:p>
    <w:p w14:paraId="730DCBB0" w14:textId="77777777" w:rsidR="00C81561" w:rsidRPr="00C81561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Please let us know when you might be able to visit our students sometime this summer. They are on campus through [</w:t>
      </w:r>
      <w:r w:rsidRPr="00202570">
        <w:rPr>
          <w:rFonts w:ascii="Garamond" w:hAnsi="Garamond"/>
          <w:sz w:val="24"/>
          <w:szCs w:val="24"/>
          <w:highlight w:val="yellow"/>
        </w:rPr>
        <w:t>END DATE OF SUMMER PROGRAM</w:t>
      </w:r>
      <w:r w:rsidRPr="00C81561">
        <w:rPr>
          <w:rFonts w:ascii="Garamond" w:hAnsi="Garamond"/>
          <w:sz w:val="24"/>
          <w:szCs w:val="24"/>
        </w:rPr>
        <w:t>]. We are happy to work with your staff to identify a time that would work best for your schedule. I appreciate your consideration of this request.</w:t>
      </w:r>
    </w:p>
    <w:p w14:paraId="4614EAB6" w14:textId="77777777" w:rsidR="00C81561" w:rsidRPr="00C81561" w:rsidRDefault="00C81561" w:rsidP="00C81561">
      <w:pPr>
        <w:rPr>
          <w:rFonts w:ascii="Garamond" w:hAnsi="Garamond"/>
          <w:sz w:val="24"/>
          <w:szCs w:val="24"/>
        </w:rPr>
      </w:pPr>
      <w:r w:rsidRPr="00C81561">
        <w:rPr>
          <w:rFonts w:ascii="Garamond" w:hAnsi="Garamond"/>
          <w:sz w:val="24"/>
          <w:szCs w:val="24"/>
        </w:rPr>
        <w:t>Sincerely,</w:t>
      </w:r>
    </w:p>
    <w:p w14:paraId="7D520C4E" w14:textId="675A737E" w:rsidR="00202570" w:rsidRDefault="00C81561">
      <w:pPr>
        <w:rPr>
          <w:rFonts w:ascii="Garamond" w:hAnsi="Garamond"/>
          <w:sz w:val="24"/>
          <w:szCs w:val="24"/>
        </w:rPr>
      </w:pPr>
      <w:r w:rsidRPr="00202570">
        <w:rPr>
          <w:rFonts w:ascii="Garamond" w:hAnsi="Garamond"/>
          <w:sz w:val="24"/>
          <w:szCs w:val="24"/>
          <w:highlight w:val="yellow"/>
        </w:rPr>
        <w:t>[Name, National/Regional/State TRIO leadership title, Institution title, Institution, location]</w:t>
      </w:r>
    </w:p>
    <w:sectPr w:rsidR="00202570" w:rsidSect="000A2E1F">
      <w:headerReference w:type="default" r:id="rId7"/>
      <w:foot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0FB18" w14:textId="77777777" w:rsidR="00B40FCB" w:rsidRDefault="00B40FCB" w:rsidP="005D215A">
      <w:pPr>
        <w:spacing w:after="0" w:line="240" w:lineRule="auto"/>
      </w:pPr>
      <w:r>
        <w:separator/>
      </w:r>
    </w:p>
  </w:endnote>
  <w:endnote w:type="continuationSeparator" w:id="0">
    <w:p w14:paraId="1451D896" w14:textId="77777777" w:rsidR="00B40FCB" w:rsidRDefault="00B40FCB" w:rsidP="005D21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80BF8" w14:textId="3571F643" w:rsidR="009C7A9C" w:rsidRPr="009C7A9C" w:rsidRDefault="009C7A9C" w:rsidP="009C7A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E1600" w14:textId="77777777" w:rsidR="00B40FCB" w:rsidRDefault="00B40FCB" w:rsidP="005D215A">
      <w:pPr>
        <w:spacing w:after="0" w:line="240" w:lineRule="auto"/>
      </w:pPr>
      <w:r>
        <w:separator/>
      </w:r>
    </w:p>
  </w:footnote>
  <w:footnote w:type="continuationSeparator" w:id="0">
    <w:p w14:paraId="2E33CA8B" w14:textId="77777777" w:rsidR="00B40FCB" w:rsidRDefault="00B40FCB" w:rsidP="005D21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148A5" w14:textId="77777777" w:rsidR="001606B1" w:rsidRPr="001606B1" w:rsidRDefault="001606B1" w:rsidP="001606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C75BC" w14:textId="77777777" w:rsidR="009C7A9C" w:rsidRDefault="009C7A9C" w:rsidP="009C7A9C">
    <w:pPr>
      <w:pStyle w:val="BodyText"/>
      <w:spacing w:before="93"/>
      <w:ind w:left="6163" w:right="99" w:firstLine="956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33FFB8E8" wp14:editId="74657239">
              <wp:simplePos x="0" y="0"/>
              <wp:positionH relativeFrom="page">
                <wp:posOffset>685800</wp:posOffset>
              </wp:positionH>
              <wp:positionV relativeFrom="paragraph">
                <wp:posOffset>-114935</wp:posOffset>
              </wp:positionV>
              <wp:extent cx="894715" cy="364490"/>
              <wp:effectExtent l="0" t="0" r="0" b="0"/>
              <wp:wrapNone/>
              <wp:docPr id="25" name="Group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94715" cy="364490"/>
                        <a:chOff x="1080" y="-181"/>
                        <a:chExt cx="1409" cy="574"/>
                      </a:xfrm>
                    </wpg:grpSpPr>
                    <pic:pic xmlns:pic="http://schemas.openxmlformats.org/drawingml/2006/picture">
                      <pic:nvPicPr>
                        <pic:cNvPr id="2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85" y="-176"/>
                          <a:ext cx="362" cy="1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7" name="AutoShape 5"/>
                      <wps:cNvSpPr>
                        <a:spLocks/>
                      </wps:cNvSpPr>
                      <wps:spPr bwMode="auto">
                        <a:xfrm>
                          <a:off x="2081" y="291"/>
                          <a:ext cx="407" cy="99"/>
                        </a:xfrm>
                        <a:custGeom>
                          <a:avLst/>
                          <a:gdLst>
                            <a:gd name="T0" fmla="+- 0 2435 2081"/>
                            <a:gd name="T1" fmla="*/ T0 w 407"/>
                            <a:gd name="T2" fmla="+- 0 383 292"/>
                            <a:gd name="T3" fmla="*/ 383 h 99"/>
                            <a:gd name="T4" fmla="+- 0 2184 2081"/>
                            <a:gd name="T5" fmla="*/ T4 w 407"/>
                            <a:gd name="T6" fmla="+- 0 383 292"/>
                            <a:gd name="T7" fmla="*/ 383 h 99"/>
                            <a:gd name="T8" fmla="+- 0 2238 2081"/>
                            <a:gd name="T9" fmla="*/ T8 w 407"/>
                            <a:gd name="T10" fmla="+- 0 383 292"/>
                            <a:gd name="T11" fmla="*/ 383 h 99"/>
                            <a:gd name="T12" fmla="+- 0 2310 2081"/>
                            <a:gd name="T13" fmla="*/ T12 w 407"/>
                            <a:gd name="T14" fmla="+- 0 384 292"/>
                            <a:gd name="T15" fmla="*/ 384 h 99"/>
                            <a:gd name="T16" fmla="+- 0 2380 2081"/>
                            <a:gd name="T17" fmla="*/ T16 w 407"/>
                            <a:gd name="T18" fmla="+- 0 387 292"/>
                            <a:gd name="T19" fmla="*/ 387 h 99"/>
                            <a:gd name="T20" fmla="+- 0 2430 2081"/>
                            <a:gd name="T21" fmla="*/ T20 w 407"/>
                            <a:gd name="T22" fmla="+- 0 390 292"/>
                            <a:gd name="T23" fmla="*/ 390 h 99"/>
                            <a:gd name="T24" fmla="+- 0 2435 2081"/>
                            <a:gd name="T25" fmla="*/ T24 w 407"/>
                            <a:gd name="T26" fmla="+- 0 383 292"/>
                            <a:gd name="T27" fmla="*/ 383 h 99"/>
                            <a:gd name="T28" fmla="+- 0 2125 2081"/>
                            <a:gd name="T29" fmla="*/ T28 w 407"/>
                            <a:gd name="T30" fmla="+- 0 358 292"/>
                            <a:gd name="T31" fmla="*/ 358 h 99"/>
                            <a:gd name="T32" fmla="+- 0 2098 2081"/>
                            <a:gd name="T33" fmla="*/ T32 w 407"/>
                            <a:gd name="T34" fmla="+- 0 360 292"/>
                            <a:gd name="T35" fmla="*/ 360 h 99"/>
                            <a:gd name="T36" fmla="+- 0 2089 2081"/>
                            <a:gd name="T37" fmla="*/ T36 w 407"/>
                            <a:gd name="T38" fmla="+- 0 364 292"/>
                            <a:gd name="T39" fmla="*/ 364 h 99"/>
                            <a:gd name="T40" fmla="+- 0 2081 2081"/>
                            <a:gd name="T41" fmla="*/ T40 w 407"/>
                            <a:gd name="T42" fmla="+- 0 378 292"/>
                            <a:gd name="T43" fmla="*/ 378 h 99"/>
                            <a:gd name="T44" fmla="+- 0 2081 2081"/>
                            <a:gd name="T45" fmla="*/ T44 w 407"/>
                            <a:gd name="T46" fmla="+- 0 384 292"/>
                            <a:gd name="T47" fmla="*/ 384 h 99"/>
                            <a:gd name="T48" fmla="+- 0 2090 2081"/>
                            <a:gd name="T49" fmla="*/ T48 w 407"/>
                            <a:gd name="T50" fmla="+- 0 386 292"/>
                            <a:gd name="T51" fmla="*/ 386 h 99"/>
                            <a:gd name="T52" fmla="+- 0 2106 2081"/>
                            <a:gd name="T53" fmla="*/ T52 w 407"/>
                            <a:gd name="T54" fmla="+- 0 386 292"/>
                            <a:gd name="T55" fmla="*/ 386 h 99"/>
                            <a:gd name="T56" fmla="+- 0 2125 2081"/>
                            <a:gd name="T57" fmla="*/ T56 w 407"/>
                            <a:gd name="T58" fmla="+- 0 385 292"/>
                            <a:gd name="T59" fmla="*/ 385 h 99"/>
                            <a:gd name="T60" fmla="+- 0 2165 2081"/>
                            <a:gd name="T61" fmla="*/ T60 w 407"/>
                            <a:gd name="T62" fmla="+- 0 383 292"/>
                            <a:gd name="T63" fmla="*/ 383 h 99"/>
                            <a:gd name="T64" fmla="+- 0 2184 2081"/>
                            <a:gd name="T65" fmla="*/ T64 w 407"/>
                            <a:gd name="T66" fmla="+- 0 383 292"/>
                            <a:gd name="T67" fmla="*/ 383 h 99"/>
                            <a:gd name="T68" fmla="+- 0 2435 2081"/>
                            <a:gd name="T69" fmla="*/ T68 w 407"/>
                            <a:gd name="T70" fmla="+- 0 383 292"/>
                            <a:gd name="T71" fmla="*/ 383 h 99"/>
                            <a:gd name="T72" fmla="+- 0 2437 2081"/>
                            <a:gd name="T73" fmla="*/ T72 w 407"/>
                            <a:gd name="T74" fmla="+- 0 378 292"/>
                            <a:gd name="T75" fmla="*/ 378 h 99"/>
                            <a:gd name="T76" fmla="+- 0 2450 2081"/>
                            <a:gd name="T77" fmla="*/ T76 w 407"/>
                            <a:gd name="T78" fmla="+- 0 360 292"/>
                            <a:gd name="T79" fmla="*/ 360 h 99"/>
                            <a:gd name="T80" fmla="+- 0 2316 2081"/>
                            <a:gd name="T81" fmla="*/ T80 w 407"/>
                            <a:gd name="T82" fmla="+- 0 360 292"/>
                            <a:gd name="T83" fmla="*/ 360 h 99"/>
                            <a:gd name="T84" fmla="+- 0 2252 2081"/>
                            <a:gd name="T85" fmla="*/ T84 w 407"/>
                            <a:gd name="T86" fmla="+- 0 360 292"/>
                            <a:gd name="T87" fmla="*/ 360 h 99"/>
                            <a:gd name="T88" fmla="+- 0 2178 2081"/>
                            <a:gd name="T89" fmla="*/ T88 w 407"/>
                            <a:gd name="T90" fmla="+- 0 358 292"/>
                            <a:gd name="T91" fmla="*/ 358 h 99"/>
                            <a:gd name="T92" fmla="+- 0 2125 2081"/>
                            <a:gd name="T93" fmla="*/ T92 w 407"/>
                            <a:gd name="T94" fmla="+- 0 358 292"/>
                            <a:gd name="T95" fmla="*/ 358 h 99"/>
                            <a:gd name="T96" fmla="+- 0 2488 2081"/>
                            <a:gd name="T97" fmla="*/ T96 w 407"/>
                            <a:gd name="T98" fmla="+- 0 292 292"/>
                            <a:gd name="T99" fmla="*/ 292 h 99"/>
                            <a:gd name="T100" fmla="+- 0 2478 2081"/>
                            <a:gd name="T101" fmla="*/ T100 w 407"/>
                            <a:gd name="T102" fmla="+- 0 292 292"/>
                            <a:gd name="T103" fmla="*/ 292 h 99"/>
                            <a:gd name="T104" fmla="+- 0 2473 2081"/>
                            <a:gd name="T105" fmla="*/ T104 w 407"/>
                            <a:gd name="T106" fmla="+- 0 304 292"/>
                            <a:gd name="T107" fmla="*/ 304 h 99"/>
                            <a:gd name="T108" fmla="+- 0 2464 2081"/>
                            <a:gd name="T109" fmla="*/ T108 w 407"/>
                            <a:gd name="T110" fmla="+- 0 316 292"/>
                            <a:gd name="T111" fmla="*/ 316 h 99"/>
                            <a:gd name="T112" fmla="+- 0 2447 2081"/>
                            <a:gd name="T113" fmla="*/ T112 w 407"/>
                            <a:gd name="T114" fmla="+- 0 329 292"/>
                            <a:gd name="T115" fmla="*/ 329 h 99"/>
                            <a:gd name="T116" fmla="+- 0 2416 2081"/>
                            <a:gd name="T117" fmla="*/ T116 w 407"/>
                            <a:gd name="T118" fmla="+- 0 342 292"/>
                            <a:gd name="T119" fmla="*/ 342 h 99"/>
                            <a:gd name="T120" fmla="+- 0 2375 2081"/>
                            <a:gd name="T121" fmla="*/ T120 w 407"/>
                            <a:gd name="T122" fmla="+- 0 353 292"/>
                            <a:gd name="T123" fmla="*/ 353 h 99"/>
                            <a:gd name="T124" fmla="+- 0 2341 2081"/>
                            <a:gd name="T125" fmla="*/ T124 w 407"/>
                            <a:gd name="T126" fmla="+- 0 358 292"/>
                            <a:gd name="T127" fmla="*/ 358 h 99"/>
                            <a:gd name="T128" fmla="+- 0 2316 2081"/>
                            <a:gd name="T129" fmla="*/ T128 w 407"/>
                            <a:gd name="T130" fmla="+- 0 360 292"/>
                            <a:gd name="T131" fmla="*/ 360 h 99"/>
                            <a:gd name="T132" fmla="+- 0 2450 2081"/>
                            <a:gd name="T133" fmla="*/ T132 w 407"/>
                            <a:gd name="T134" fmla="+- 0 360 292"/>
                            <a:gd name="T135" fmla="*/ 360 h 99"/>
                            <a:gd name="T136" fmla="+- 0 2463 2081"/>
                            <a:gd name="T137" fmla="*/ T136 w 407"/>
                            <a:gd name="T138" fmla="+- 0 342 292"/>
                            <a:gd name="T139" fmla="*/ 342 h 99"/>
                            <a:gd name="T140" fmla="+- 0 2472 2081"/>
                            <a:gd name="T141" fmla="*/ T140 w 407"/>
                            <a:gd name="T142" fmla="+- 0 330 292"/>
                            <a:gd name="T143" fmla="*/ 330 h 99"/>
                            <a:gd name="T144" fmla="+- 0 2478 2081"/>
                            <a:gd name="T145" fmla="*/ T144 w 407"/>
                            <a:gd name="T146" fmla="+- 0 320 292"/>
                            <a:gd name="T147" fmla="*/ 320 h 99"/>
                            <a:gd name="T148" fmla="+- 0 2483 2081"/>
                            <a:gd name="T149" fmla="*/ T148 w 407"/>
                            <a:gd name="T150" fmla="+- 0 310 292"/>
                            <a:gd name="T151" fmla="*/ 310 h 99"/>
                            <a:gd name="T152" fmla="+- 0 2486 2081"/>
                            <a:gd name="T153" fmla="*/ T152 w 407"/>
                            <a:gd name="T154" fmla="+- 0 301 292"/>
                            <a:gd name="T155" fmla="*/ 301 h 99"/>
                            <a:gd name="T156" fmla="+- 0 2488 2081"/>
                            <a:gd name="T157" fmla="*/ T156 w 407"/>
                            <a:gd name="T158" fmla="+- 0 292 292"/>
                            <a:gd name="T159" fmla="*/ 292 h 9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407" h="99">
                              <a:moveTo>
                                <a:pt x="354" y="91"/>
                              </a:moveTo>
                              <a:lnTo>
                                <a:pt x="103" y="91"/>
                              </a:lnTo>
                              <a:lnTo>
                                <a:pt x="157" y="91"/>
                              </a:lnTo>
                              <a:lnTo>
                                <a:pt x="229" y="92"/>
                              </a:lnTo>
                              <a:lnTo>
                                <a:pt x="299" y="95"/>
                              </a:lnTo>
                              <a:lnTo>
                                <a:pt x="349" y="98"/>
                              </a:lnTo>
                              <a:lnTo>
                                <a:pt x="354" y="91"/>
                              </a:lnTo>
                              <a:close/>
                              <a:moveTo>
                                <a:pt x="44" y="66"/>
                              </a:moveTo>
                              <a:lnTo>
                                <a:pt x="17" y="68"/>
                              </a:lnTo>
                              <a:lnTo>
                                <a:pt x="8" y="72"/>
                              </a:lnTo>
                              <a:lnTo>
                                <a:pt x="0" y="86"/>
                              </a:lnTo>
                              <a:lnTo>
                                <a:pt x="0" y="92"/>
                              </a:lnTo>
                              <a:lnTo>
                                <a:pt x="9" y="94"/>
                              </a:lnTo>
                              <a:lnTo>
                                <a:pt x="25" y="94"/>
                              </a:lnTo>
                              <a:lnTo>
                                <a:pt x="44" y="93"/>
                              </a:lnTo>
                              <a:lnTo>
                                <a:pt x="84" y="91"/>
                              </a:lnTo>
                              <a:lnTo>
                                <a:pt x="103" y="91"/>
                              </a:lnTo>
                              <a:lnTo>
                                <a:pt x="354" y="91"/>
                              </a:lnTo>
                              <a:lnTo>
                                <a:pt x="356" y="86"/>
                              </a:lnTo>
                              <a:lnTo>
                                <a:pt x="369" y="68"/>
                              </a:lnTo>
                              <a:lnTo>
                                <a:pt x="235" y="68"/>
                              </a:lnTo>
                              <a:lnTo>
                                <a:pt x="171" y="68"/>
                              </a:lnTo>
                              <a:lnTo>
                                <a:pt x="97" y="66"/>
                              </a:lnTo>
                              <a:lnTo>
                                <a:pt x="44" y="66"/>
                              </a:lnTo>
                              <a:close/>
                              <a:moveTo>
                                <a:pt x="407" y="0"/>
                              </a:moveTo>
                              <a:lnTo>
                                <a:pt x="397" y="0"/>
                              </a:lnTo>
                              <a:lnTo>
                                <a:pt x="392" y="12"/>
                              </a:lnTo>
                              <a:lnTo>
                                <a:pt x="383" y="24"/>
                              </a:lnTo>
                              <a:lnTo>
                                <a:pt x="366" y="37"/>
                              </a:lnTo>
                              <a:lnTo>
                                <a:pt x="335" y="50"/>
                              </a:lnTo>
                              <a:lnTo>
                                <a:pt x="294" y="61"/>
                              </a:lnTo>
                              <a:lnTo>
                                <a:pt x="260" y="66"/>
                              </a:lnTo>
                              <a:lnTo>
                                <a:pt x="235" y="68"/>
                              </a:lnTo>
                              <a:lnTo>
                                <a:pt x="369" y="68"/>
                              </a:lnTo>
                              <a:lnTo>
                                <a:pt x="382" y="50"/>
                              </a:lnTo>
                              <a:lnTo>
                                <a:pt x="391" y="38"/>
                              </a:lnTo>
                              <a:lnTo>
                                <a:pt x="397" y="28"/>
                              </a:lnTo>
                              <a:lnTo>
                                <a:pt x="402" y="18"/>
                              </a:lnTo>
                              <a:lnTo>
                                <a:pt x="405" y="9"/>
                              </a:lnTo>
                              <a:lnTo>
                                <a:pt x="40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3221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8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211" y="15"/>
                          <a:ext cx="185" cy="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9" name="AutoShape 3"/>
                      <wps:cNvSpPr>
                        <a:spLocks/>
                      </wps:cNvSpPr>
                      <wps:spPr bwMode="auto">
                        <a:xfrm>
                          <a:off x="1080" y="-182"/>
                          <a:ext cx="1087" cy="574"/>
                        </a:xfrm>
                        <a:custGeom>
                          <a:avLst/>
                          <a:gdLst>
                            <a:gd name="T0" fmla="+- 0 1669 1080"/>
                            <a:gd name="T1" fmla="*/ T0 w 1087"/>
                            <a:gd name="T2" fmla="+- 0 322 -181"/>
                            <a:gd name="T3" fmla="*/ 322 h 574"/>
                            <a:gd name="T4" fmla="+- 0 1877 1080"/>
                            <a:gd name="T5" fmla="*/ T4 w 1087"/>
                            <a:gd name="T6" fmla="+- 0 392 -181"/>
                            <a:gd name="T7" fmla="*/ 392 h 574"/>
                            <a:gd name="T8" fmla="+- 0 1884 1080"/>
                            <a:gd name="T9" fmla="*/ T8 w 1087"/>
                            <a:gd name="T10" fmla="+- 0 373 -181"/>
                            <a:gd name="T11" fmla="*/ 373 h 574"/>
                            <a:gd name="T12" fmla="+- 0 1698 1080"/>
                            <a:gd name="T13" fmla="*/ T12 w 1087"/>
                            <a:gd name="T14" fmla="+- 0 279 -181"/>
                            <a:gd name="T15" fmla="*/ 279 h 574"/>
                            <a:gd name="T16" fmla="+- 0 1327 1080"/>
                            <a:gd name="T17" fmla="*/ T16 w 1087"/>
                            <a:gd name="T18" fmla="+- 0 -177 -181"/>
                            <a:gd name="T19" fmla="*/ -177 h 574"/>
                            <a:gd name="T20" fmla="+- 0 1167 1080"/>
                            <a:gd name="T21" fmla="*/ T20 w 1087"/>
                            <a:gd name="T22" fmla="+- 0 -101 -181"/>
                            <a:gd name="T23" fmla="*/ -101 h 574"/>
                            <a:gd name="T24" fmla="+- 0 1080 1080"/>
                            <a:gd name="T25" fmla="*/ T24 w 1087"/>
                            <a:gd name="T26" fmla="+- 0 126 -181"/>
                            <a:gd name="T27" fmla="*/ 126 h 574"/>
                            <a:gd name="T28" fmla="+- 0 1152 1080"/>
                            <a:gd name="T29" fmla="*/ T28 w 1087"/>
                            <a:gd name="T30" fmla="+- 0 302 -181"/>
                            <a:gd name="T31" fmla="*/ 302 h 574"/>
                            <a:gd name="T32" fmla="+- 0 1374 1080"/>
                            <a:gd name="T33" fmla="*/ T32 w 1087"/>
                            <a:gd name="T34" fmla="+- 0 391 -181"/>
                            <a:gd name="T35" fmla="*/ 391 h 574"/>
                            <a:gd name="T36" fmla="+- 0 1479 1080"/>
                            <a:gd name="T37" fmla="*/ T36 w 1087"/>
                            <a:gd name="T38" fmla="+- 0 381 -181"/>
                            <a:gd name="T39" fmla="*/ 381 h 574"/>
                            <a:gd name="T40" fmla="+- 0 1316 1080"/>
                            <a:gd name="T41" fmla="*/ T40 w 1087"/>
                            <a:gd name="T42" fmla="+- 0 359 -181"/>
                            <a:gd name="T43" fmla="*/ 359 h 574"/>
                            <a:gd name="T44" fmla="+- 0 1175 1080"/>
                            <a:gd name="T45" fmla="*/ T44 w 1087"/>
                            <a:gd name="T46" fmla="+- 0 222 -181"/>
                            <a:gd name="T47" fmla="*/ 222 h 574"/>
                            <a:gd name="T48" fmla="+- 0 1166 1080"/>
                            <a:gd name="T49" fmla="*/ T48 w 1087"/>
                            <a:gd name="T50" fmla="+- 0 -5 -181"/>
                            <a:gd name="T51" fmla="*/ -5 h 574"/>
                            <a:gd name="T52" fmla="+- 0 1315 1080"/>
                            <a:gd name="T53" fmla="*/ T52 w 1087"/>
                            <a:gd name="T54" fmla="+- 0 -153 -181"/>
                            <a:gd name="T55" fmla="*/ -153 h 574"/>
                            <a:gd name="T56" fmla="+- 0 1446 1080"/>
                            <a:gd name="T57" fmla="*/ T56 w 1087"/>
                            <a:gd name="T58" fmla="+- 0 -169 -181"/>
                            <a:gd name="T59" fmla="*/ -169 h 574"/>
                            <a:gd name="T60" fmla="+- 0 1371 1080"/>
                            <a:gd name="T61" fmla="*/ T60 w 1087"/>
                            <a:gd name="T62" fmla="+- 0 -181 -181"/>
                            <a:gd name="T63" fmla="*/ -181 h 574"/>
                            <a:gd name="T64" fmla="+- 0 1946 1080"/>
                            <a:gd name="T65" fmla="*/ T64 w 1087"/>
                            <a:gd name="T66" fmla="+- 0 -148 -181"/>
                            <a:gd name="T67" fmla="*/ -148 h 574"/>
                            <a:gd name="T68" fmla="+- 0 2085 1080"/>
                            <a:gd name="T69" fmla="*/ T68 w 1087"/>
                            <a:gd name="T70" fmla="+- 0 15 -181"/>
                            <a:gd name="T71" fmla="*/ 15 h 574"/>
                            <a:gd name="T72" fmla="+- 0 2097 1080"/>
                            <a:gd name="T73" fmla="*/ T72 w 1087"/>
                            <a:gd name="T74" fmla="+- 0 217 -181"/>
                            <a:gd name="T75" fmla="*/ 217 h 574"/>
                            <a:gd name="T76" fmla="+- 0 1959 1080"/>
                            <a:gd name="T77" fmla="*/ T76 w 1087"/>
                            <a:gd name="T78" fmla="+- 0 362 -181"/>
                            <a:gd name="T79" fmla="*/ 362 h 574"/>
                            <a:gd name="T80" fmla="+- 0 2036 1080"/>
                            <a:gd name="T81" fmla="*/ T80 w 1087"/>
                            <a:gd name="T82" fmla="+- 0 344 -181"/>
                            <a:gd name="T83" fmla="*/ 344 h 574"/>
                            <a:gd name="T84" fmla="+- 0 2158 1080"/>
                            <a:gd name="T85" fmla="*/ T84 w 1087"/>
                            <a:gd name="T86" fmla="+- 0 165 -181"/>
                            <a:gd name="T87" fmla="*/ 165 h 574"/>
                            <a:gd name="T88" fmla="+- 0 2129 1080"/>
                            <a:gd name="T89" fmla="*/ T88 w 1087"/>
                            <a:gd name="T90" fmla="+- 0 -48 -181"/>
                            <a:gd name="T91" fmla="*/ -48 h 574"/>
                            <a:gd name="T92" fmla="+- 0 1981 1080"/>
                            <a:gd name="T93" fmla="*/ T92 w 1087"/>
                            <a:gd name="T94" fmla="+- 0 -163 -181"/>
                            <a:gd name="T95" fmla="*/ -163 h 574"/>
                            <a:gd name="T96" fmla="+- 0 1724 1080"/>
                            <a:gd name="T97" fmla="*/ T96 w 1087"/>
                            <a:gd name="T98" fmla="+- 0 -138 -181"/>
                            <a:gd name="T99" fmla="*/ -138 h 574"/>
                            <a:gd name="T100" fmla="+- 0 1589 1080"/>
                            <a:gd name="T101" fmla="*/ T100 w 1087"/>
                            <a:gd name="T102" fmla="+- 0 40 -181"/>
                            <a:gd name="T103" fmla="*/ 40 h 574"/>
                            <a:gd name="T104" fmla="+- 0 1586 1080"/>
                            <a:gd name="T105" fmla="*/ T104 w 1087"/>
                            <a:gd name="T106" fmla="+- 0 181 -181"/>
                            <a:gd name="T107" fmla="*/ 181 h 574"/>
                            <a:gd name="T108" fmla="+- 0 1585 1080"/>
                            <a:gd name="T109" fmla="*/ T108 w 1087"/>
                            <a:gd name="T110" fmla="+- 0 283 -181"/>
                            <a:gd name="T111" fmla="*/ 283 h 574"/>
                            <a:gd name="T112" fmla="+- 0 1476 1080"/>
                            <a:gd name="T113" fmla="*/ T112 w 1087"/>
                            <a:gd name="T114" fmla="+- 0 361 -181"/>
                            <a:gd name="T115" fmla="*/ 361 h 574"/>
                            <a:gd name="T116" fmla="+- 0 1409 1080"/>
                            <a:gd name="T117" fmla="*/ T116 w 1087"/>
                            <a:gd name="T118" fmla="+- 0 371 -181"/>
                            <a:gd name="T119" fmla="*/ 371 h 574"/>
                            <a:gd name="T120" fmla="+- 0 1511 1080"/>
                            <a:gd name="T121" fmla="*/ T120 w 1087"/>
                            <a:gd name="T122" fmla="+- 0 370 -181"/>
                            <a:gd name="T123" fmla="*/ 370 h 574"/>
                            <a:gd name="T124" fmla="+- 0 1570 1080"/>
                            <a:gd name="T125" fmla="*/ T124 w 1087"/>
                            <a:gd name="T126" fmla="+- 0 334 -181"/>
                            <a:gd name="T127" fmla="*/ 334 h 574"/>
                            <a:gd name="T128" fmla="+- 0 1609 1080"/>
                            <a:gd name="T129" fmla="*/ T128 w 1087"/>
                            <a:gd name="T130" fmla="+- 0 295 -181"/>
                            <a:gd name="T131" fmla="*/ 295 h 574"/>
                            <a:gd name="T132" fmla="+- 0 1695 1080"/>
                            <a:gd name="T133" fmla="*/ T132 w 1087"/>
                            <a:gd name="T134" fmla="+- 0 274 -181"/>
                            <a:gd name="T135" fmla="*/ 274 h 574"/>
                            <a:gd name="T136" fmla="+- 0 1638 1080"/>
                            <a:gd name="T137" fmla="*/ T136 w 1087"/>
                            <a:gd name="T138" fmla="+- 0 97 -181"/>
                            <a:gd name="T139" fmla="*/ 97 h 574"/>
                            <a:gd name="T140" fmla="+- 0 1729 1080"/>
                            <a:gd name="T141" fmla="*/ T140 w 1087"/>
                            <a:gd name="T142" fmla="+- 0 -115 -181"/>
                            <a:gd name="T143" fmla="*/ -115 h 574"/>
                            <a:gd name="T144" fmla="+- 0 1981 1080"/>
                            <a:gd name="T145" fmla="*/ T144 w 1087"/>
                            <a:gd name="T146" fmla="+- 0 -163 -181"/>
                            <a:gd name="T147" fmla="*/ -163 h 574"/>
                            <a:gd name="T148" fmla="+- 0 1466 1080"/>
                            <a:gd name="T149" fmla="*/ T148 w 1087"/>
                            <a:gd name="T150" fmla="+- 0 -162 -181"/>
                            <a:gd name="T151" fmla="*/ -162 h 574"/>
                            <a:gd name="T152" fmla="+- 0 1507 1080"/>
                            <a:gd name="T153" fmla="*/ T152 w 1087"/>
                            <a:gd name="T154" fmla="+- 0 -120 -181"/>
                            <a:gd name="T155" fmla="*/ -120 h 574"/>
                            <a:gd name="T156" fmla="+- 0 1587 1080"/>
                            <a:gd name="T157" fmla="*/ T156 w 1087"/>
                            <a:gd name="T158" fmla="+- 0 -33 -181"/>
                            <a:gd name="T159" fmla="*/ -33 h 574"/>
                            <a:gd name="T160" fmla="+- 0 1586 1080"/>
                            <a:gd name="T161" fmla="*/ T160 w 1087"/>
                            <a:gd name="T162" fmla="+- 0 -51 -181"/>
                            <a:gd name="T163" fmla="*/ -51 h 574"/>
                            <a:gd name="T164" fmla="+- 0 1572 1080"/>
                            <a:gd name="T165" fmla="*/ T164 w 1087"/>
                            <a:gd name="T166" fmla="+- 0 -130 -181"/>
                            <a:gd name="T167" fmla="*/ -130 h 574"/>
                            <a:gd name="T168" fmla="+- 0 1516 1080"/>
                            <a:gd name="T169" fmla="*/ T168 w 1087"/>
                            <a:gd name="T170" fmla="+- 0 -149 -181"/>
                            <a:gd name="T171" fmla="*/ -149 h 574"/>
                            <a:gd name="T172" fmla="+- 0 1466 1080"/>
                            <a:gd name="T173" fmla="*/ T172 w 1087"/>
                            <a:gd name="T174" fmla="+- 0 -162 -181"/>
                            <a:gd name="T175" fmla="*/ -162 h 574"/>
                            <a:gd name="T176" fmla="+- 0 1547 1080"/>
                            <a:gd name="T177" fmla="*/ T176 w 1087"/>
                            <a:gd name="T178" fmla="+- 0 -148 -181"/>
                            <a:gd name="T179" fmla="*/ -148 h 5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1087" h="574">
                              <a:moveTo>
                                <a:pt x="615" y="455"/>
                              </a:moveTo>
                              <a:lnTo>
                                <a:pt x="546" y="455"/>
                              </a:lnTo>
                              <a:lnTo>
                                <a:pt x="589" y="503"/>
                              </a:lnTo>
                              <a:lnTo>
                                <a:pt x="644" y="541"/>
                              </a:lnTo>
                              <a:lnTo>
                                <a:pt x="714" y="565"/>
                              </a:lnTo>
                              <a:lnTo>
                                <a:pt x="797" y="573"/>
                              </a:lnTo>
                              <a:lnTo>
                                <a:pt x="884" y="560"/>
                              </a:lnTo>
                              <a:lnTo>
                                <a:pt x="897" y="554"/>
                              </a:lnTo>
                              <a:lnTo>
                                <a:pt x="804" y="554"/>
                              </a:lnTo>
                              <a:lnTo>
                                <a:pt x="727" y="542"/>
                              </a:lnTo>
                              <a:lnTo>
                                <a:pt x="665" y="509"/>
                              </a:lnTo>
                              <a:lnTo>
                                <a:pt x="618" y="460"/>
                              </a:lnTo>
                              <a:lnTo>
                                <a:pt x="615" y="455"/>
                              </a:lnTo>
                              <a:close/>
                              <a:moveTo>
                                <a:pt x="291" y="0"/>
                              </a:moveTo>
                              <a:lnTo>
                                <a:pt x="247" y="4"/>
                              </a:lnTo>
                              <a:lnTo>
                                <a:pt x="195" y="17"/>
                              </a:lnTo>
                              <a:lnTo>
                                <a:pt x="139" y="41"/>
                              </a:lnTo>
                              <a:lnTo>
                                <a:pt x="87" y="80"/>
                              </a:lnTo>
                              <a:lnTo>
                                <a:pt x="42" y="136"/>
                              </a:lnTo>
                              <a:lnTo>
                                <a:pt x="11" y="211"/>
                              </a:lnTo>
                              <a:lnTo>
                                <a:pt x="0" y="307"/>
                              </a:lnTo>
                              <a:lnTo>
                                <a:pt x="8" y="367"/>
                              </a:lnTo>
                              <a:lnTo>
                                <a:pt x="32" y="427"/>
                              </a:lnTo>
                              <a:lnTo>
                                <a:pt x="72" y="483"/>
                              </a:lnTo>
                              <a:lnTo>
                                <a:pt x="130" y="529"/>
                              </a:lnTo>
                              <a:lnTo>
                                <a:pt x="203" y="561"/>
                              </a:lnTo>
                              <a:lnTo>
                                <a:pt x="294" y="572"/>
                              </a:lnTo>
                              <a:lnTo>
                                <a:pt x="332" y="571"/>
                              </a:lnTo>
                              <a:lnTo>
                                <a:pt x="366" y="568"/>
                              </a:lnTo>
                              <a:lnTo>
                                <a:pt x="399" y="562"/>
                              </a:lnTo>
                              <a:lnTo>
                                <a:pt x="428" y="552"/>
                              </a:lnTo>
                              <a:lnTo>
                                <a:pt x="316" y="552"/>
                              </a:lnTo>
                              <a:lnTo>
                                <a:pt x="236" y="540"/>
                              </a:lnTo>
                              <a:lnTo>
                                <a:pt x="173" y="509"/>
                              </a:lnTo>
                              <a:lnTo>
                                <a:pt x="127" y="461"/>
                              </a:lnTo>
                              <a:lnTo>
                                <a:pt x="95" y="403"/>
                              </a:lnTo>
                              <a:lnTo>
                                <a:pt x="77" y="339"/>
                              </a:lnTo>
                              <a:lnTo>
                                <a:pt x="72" y="273"/>
                              </a:lnTo>
                              <a:lnTo>
                                <a:pt x="86" y="176"/>
                              </a:lnTo>
                              <a:lnTo>
                                <a:pt x="123" y="104"/>
                              </a:lnTo>
                              <a:lnTo>
                                <a:pt x="175" y="56"/>
                              </a:lnTo>
                              <a:lnTo>
                                <a:pt x="235" y="28"/>
                              </a:lnTo>
                              <a:lnTo>
                                <a:pt x="294" y="19"/>
                              </a:lnTo>
                              <a:lnTo>
                                <a:pt x="386" y="19"/>
                              </a:lnTo>
                              <a:lnTo>
                                <a:pt x="366" y="12"/>
                              </a:lnTo>
                              <a:lnTo>
                                <a:pt x="341" y="5"/>
                              </a:lnTo>
                              <a:lnTo>
                                <a:pt x="317" y="1"/>
                              </a:lnTo>
                              <a:lnTo>
                                <a:pt x="291" y="0"/>
                              </a:lnTo>
                              <a:close/>
                              <a:moveTo>
                                <a:pt x="901" y="18"/>
                              </a:moveTo>
                              <a:lnTo>
                                <a:pt x="785" y="18"/>
                              </a:lnTo>
                              <a:lnTo>
                                <a:pt x="866" y="33"/>
                              </a:lnTo>
                              <a:lnTo>
                                <a:pt x="929" y="73"/>
                              </a:lnTo>
                              <a:lnTo>
                                <a:pt x="975" y="130"/>
                              </a:lnTo>
                              <a:lnTo>
                                <a:pt x="1005" y="196"/>
                              </a:lnTo>
                              <a:lnTo>
                                <a:pt x="1022" y="263"/>
                              </a:lnTo>
                              <a:lnTo>
                                <a:pt x="1028" y="323"/>
                              </a:lnTo>
                              <a:lnTo>
                                <a:pt x="1017" y="398"/>
                              </a:lnTo>
                              <a:lnTo>
                                <a:pt x="988" y="462"/>
                              </a:lnTo>
                              <a:lnTo>
                                <a:pt x="941" y="511"/>
                              </a:lnTo>
                              <a:lnTo>
                                <a:pt x="879" y="543"/>
                              </a:lnTo>
                              <a:lnTo>
                                <a:pt x="804" y="554"/>
                              </a:lnTo>
                              <a:lnTo>
                                <a:pt x="897" y="554"/>
                              </a:lnTo>
                              <a:lnTo>
                                <a:pt x="956" y="525"/>
                              </a:lnTo>
                              <a:lnTo>
                                <a:pt x="1013" y="473"/>
                              </a:lnTo>
                              <a:lnTo>
                                <a:pt x="1054" y="412"/>
                              </a:lnTo>
                              <a:lnTo>
                                <a:pt x="1078" y="346"/>
                              </a:lnTo>
                              <a:lnTo>
                                <a:pt x="1087" y="283"/>
                              </a:lnTo>
                              <a:lnTo>
                                <a:pt x="1077" y="202"/>
                              </a:lnTo>
                              <a:lnTo>
                                <a:pt x="1049" y="133"/>
                              </a:lnTo>
                              <a:lnTo>
                                <a:pt x="1005" y="77"/>
                              </a:lnTo>
                              <a:lnTo>
                                <a:pt x="946" y="35"/>
                              </a:lnTo>
                              <a:lnTo>
                                <a:pt x="901" y="18"/>
                              </a:lnTo>
                              <a:close/>
                              <a:moveTo>
                                <a:pt x="794" y="0"/>
                              </a:moveTo>
                              <a:lnTo>
                                <a:pt x="715" y="11"/>
                              </a:lnTo>
                              <a:lnTo>
                                <a:pt x="644" y="43"/>
                              </a:lnTo>
                              <a:lnTo>
                                <a:pt x="585" y="90"/>
                              </a:lnTo>
                              <a:lnTo>
                                <a:pt x="539" y="151"/>
                              </a:lnTo>
                              <a:lnTo>
                                <a:pt x="509" y="221"/>
                              </a:lnTo>
                              <a:lnTo>
                                <a:pt x="499" y="295"/>
                              </a:lnTo>
                              <a:lnTo>
                                <a:pt x="501" y="329"/>
                              </a:lnTo>
                              <a:lnTo>
                                <a:pt x="506" y="362"/>
                              </a:lnTo>
                              <a:lnTo>
                                <a:pt x="515" y="394"/>
                              </a:lnTo>
                              <a:lnTo>
                                <a:pt x="528" y="424"/>
                              </a:lnTo>
                              <a:lnTo>
                                <a:pt x="505" y="464"/>
                              </a:lnTo>
                              <a:lnTo>
                                <a:pt x="476" y="497"/>
                              </a:lnTo>
                              <a:lnTo>
                                <a:pt x="439" y="524"/>
                              </a:lnTo>
                              <a:lnTo>
                                <a:pt x="396" y="542"/>
                              </a:lnTo>
                              <a:lnTo>
                                <a:pt x="369" y="548"/>
                              </a:lnTo>
                              <a:lnTo>
                                <a:pt x="347" y="551"/>
                              </a:lnTo>
                              <a:lnTo>
                                <a:pt x="329" y="552"/>
                              </a:lnTo>
                              <a:lnTo>
                                <a:pt x="316" y="552"/>
                              </a:lnTo>
                              <a:lnTo>
                                <a:pt x="428" y="552"/>
                              </a:lnTo>
                              <a:lnTo>
                                <a:pt x="431" y="551"/>
                              </a:lnTo>
                              <a:lnTo>
                                <a:pt x="450" y="542"/>
                              </a:lnTo>
                              <a:lnTo>
                                <a:pt x="470" y="531"/>
                              </a:lnTo>
                              <a:lnTo>
                                <a:pt x="490" y="515"/>
                              </a:lnTo>
                              <a:lnTo>
                                <a:pt x="511" y="496"/>
                              </a:lnTo>
                              <a:lnTo>
                                <a:pt x="520" y="486"/>
                              </a:lnTo>
                              <a:lnTo>
                                <a:pt x="529" y="476"/>
                              </a:lnTo>
                              <a:lnTo>
                                <a:pt x="538" y="466"/>
                              </a:lnTo>
                              <a:lnTo>
                                <a:pt x="546" y="455"/>
                              </a:lnTo>
                              <a:lnTo>
                                <a:pt x="615" y="455"/>
                              </a:lnTo>
                              <a:lnTo>
                                <a:pt x="584" y="402"/>
                              </a:lnTo>
                              <a:lnTo>
                                <a:pt x="564" y="339"/>
                              </a:lnTo>
                              <a:lnTo>
                                <a:pt x="558" y="278"/>
                              </a:lnTo>
                              <a:lnTo>
                                <a:pt x="569" y="193"/>
                              </a:lnTo>
                              <a:lnTo>
                                <a:pt x="600" y="122"/>
                              </a:lnTo>
                              <a:lnTo>
                                <a:pt x="649" y="66"/>
                              </a:lnTo>
                              <a:lnTo>
                                <a:pt x="711" y="31"/>
                              </a:lnTo>
                              <a:lnTo>
                                <a:pt x="785" y="18"/>
                              </a:lnTo>
                              <a:lnTo>
                                <a:pt x="901" y="18"/>
                              </a:lnTo>
                              <a:lnTo>
                                <a:pt x="876" y="9"/>
                              </a:lnTo>
                              <a:lnTo>
                                <a:pt x="794" y="0"/>
                              </a:lnTo>
                              <a:close/>
                              <a:moveTo>
                                <a:pt x="386" y="19"/>
                              </a:moveTo>
                              <a:lnTo>
                                <a:pt x="294" y="19"/>
                              </a:lnTo>
                              <a:lnTo>
                                <a:pt x="362" y="31"/>
                              </a:lnTo>
                              <a:lnTo>
                                <a:pt x="427" y="61"/>
                              </a:lnTo>
                              <a:lnTo>
                                <a:pt x="476" y="103"/>
                              </a:lnTo>
                              <a:lnTo>
                                <a:pt x="495" y="148"/>
                              </a:lnTo>
                              <a:lnTo>
                                <a:pt x="507" y="148"/>
                              </a:lnTo>
                              <a:lnTo>
                                <a:pt x="507" y="144"/>
                              </a:lnTo>
                              <a:lnTo>
                                <a:pt x="506" y="139"/>
                              </a:lnTo>
                              <a:lnTo>
                                <a:pt x="506" y="130"/>
                              </a:lnTo>
                              <a:lnTo>
                                <a:pt x="503" y="100"/>
                              </a:lnTo>
                              <a:lnTo>
                                <a:pt x="498" y="75"/>
                              </a:lnTo>
                              <a:lnTo>
                                <a:pt x="492" y="51"/>
                              </a:lnTo>
                              <a:lnTo>
                                <a:pt x="490" y="33"/>
                              </a:lnTo>
                              <a:lnTo>
                                <a:pt x="451" y="33"/>
                              </a:lnTo>
                              <a:lnTo>
                                <a:pt x="436" y="32"/>
                              </a:lnTo>
                              <a:lnTo>
                                <a:pt x="424" y="31"/>
                              </a:lnTo>
                              <a:lnTo>
                                <a:pt x="412" y="28"/>
                              </a:lnTo>
                              <a:lnTo>
                                <a:pt x="386" y="19"/>
                              </a:lnTo>
                              <a:close/>
                              <a:moveTo>
                                <a:pt x="489" y="24"/>
                              </a:moveTo>
                              <a:lnTo>
                                <a:pt x="474" y="31"/>
                              </a:lnTo>
                              <a:lnTo>
                                <a:pt x="467" y="33"/>
                              </a:lnTo>
                              <a:lnTo>
                                <a:pt x="490" y="33"/>
                              </a:lnTo>
                              <a:lnTo>
                                <a:pt x="489" y="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3221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B6FFAA" id="Group 25" o:spid="_x0000_s1026" style="position:absolute;margin-left:54pt;margin-top:-9.05pt;width:70.45pt;height:28.7pt;z-index:251667456;mso-position-horizontal-relative:page" coordorigin="1080,-181" coordsize="1409,5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2085;top:-176;width:362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">
                <v:imagedata r:id="rId3" o:title=""/>
              </v:shape>
              <v:shape id="AutoShape 5" o:spid="_x0000_s1028" style="position:absolute;left:2081;top:291;width:407;height:99;visibility:visible;mso-wrap-style:square;v-text-anchor:top" coordsize="407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" path="m354,91r-251,l157,91r72,1l299,95r50,3l354,91xm44,66l17,68,8,72,,86r,6l9,94r16,l44,93,84,91r19,l354,91r2,-5l369,68r-134,l171,68,97,66r-53,xm407,l397,r-5,12l383,24,366,37,335,50,294,61r-34,5l235,68r134,l382,50r9,-12l397,28r5,-10l405,9,407,xe" fillcolor="#b32216" stroked="f">
                <v:path arrowok="t" o:connecttype="custom" o:connectlocs="354,383;103,383;157,383;229,384;299,387;349,390;354,383;44,358;17,360;8,364;0,378;0,384;9,386;25,386;44,385;84,383;103,383;354,383;356,378;369,360;235,360;171,360;97,358;44,358;407,292;397,292;392,304;383,316;366,329;335,342;294,353;260,358;235,360;369,360;382,342;391,330;397,320;402,310;405,301;407,292" o:connectangles="0,0,0,0,0,0,0,0,0,0,0,0,0,0,0,0,0,0,0,0,0,0,0,0,0,0,0,0,0,0,0,0,0,0,0,0,0,0,0,0"/>
              </v:shape>
              <v:shape id="Picture 4" o:spid="_x0000_s1029" type="#_x0000_t75" style="position:absolute;left:2211;top:15;width:185;height:1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">
                <v:imagedata r:id="rId4" o:title=""/>
              </v:shape>
              <v:shape id="AutoShape 3" o:spid="_x0000_s1030" style="position:absolute;left:1080;top:-182;width:1087;height:574;visibility:visible;mso-wrap-style:square;v-text-anchor:top" coordsize="1087,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" path="m615,455r-69,l589,503r55,38l714,565r83,8l884,560r13,-6l804,554,727,542,665,509,618,460r-3,-5xm291,l247,4,195,17,139,41,87,80,42,136,11,211,,307r8,60l32,427r40,56l130,529r73,32l294,572r38,-1l366,568r33,-6l428,552r-112,l236,540,173,509,127,461,95,403,77,339,72,273,86,176r37,-72l175,56,235,28r59,-9l386,19,366,12,341,5,317,1,291,xm901,18r-116,l866,33r63,40l975,130r30,66l1022,263r6,60l1017,398r-29,64l941,511r-62,32l804,554r93,l956,525r57,-52l1054,412r24,-66l1087,283r-10,-81l1049,133,1005,77,946,35,901,18xm794,l715,11,644,43,585,90r-46,61l509,221r-10,74l501,329r5,33l515,394r13,30l505,464r-29,33l439,524r-43,18l369,548r-22,3l329,552r-13,l428,552r3,-1l450,542r20,-11l490,515r21,-19l520,486r9,-10l538,466r8,-11l615,455,584,402,564,339r-6,-61l569,193r31,-71l649,66,711,31,785,18r116,l876,9,794,xm386,19r-92,l362,31r65,30l476,103r19,45l507,148r,-4l506,139r,-9l503,100,498,75,492,51,490,33r-39,l436,32,424,31,412,28,386,19xm489,24r-15,7l467,33r23,l489,24xe" fillcolor="#b32216" stroked="f">
                <v:path arrowok="t" o:connecttype="custom" o:connectlocs="589,322;797,392;804,373;618,279;247,-177;87,-101;0,126;72,302;294,391;399,381;236,359;95,222;86,-5;235,-153;366,-169;291,-181;866,-148;1005,15;1017,217;879,362;956,344;1078,165;1049,-48;901,-163;644,-138;509,40;506,181;505,283;396,361;329,371;431,370;490,334;529,295;615,274;558,97;649,-115;901,-163;386,-162;427,-120;507,-33;506,-51;492,-130;436,-149;386,-162;467,-148" o:connectangles="0,0,0,0,0,0,0,0,0,0,0,0,0,0,0,0,0,0,0,0,0,0,0,0,0,0,0,0,0,0,0,0,0,0,0,0,0,0,0,0,0,0,0,0,0"/>
              </v:shape>
              <w10:wrap anchorx="page"/>
            </v:group>
          </w:pict>
        </mc:Fallback>
      </mc:AlternateContent>
    </w:r>
    <w:r>
      <w:rPr>
        <w:color w:val="00447C"/>
        <w:w w:val="105"/>
      </w:rPr>
      <w:t>Dedicated</w:t>
    </w:r>
    <w:r>
      <w:rPr>
        <w:color w:val="00447C"/>
        <w:spacing w:val="-11"/>
        <w:w w:val="105"/>
      </w:rPr>
      <w:t xml:space="preserve"> </w:t>
    </w:r>
    <w:r>
      <w:rPr>
        <w:color w:val="00447C"/>
        <w:w w:val="105"/>
      </w:rPr>
      <w:t>to</w:t>
    </w:r>
    <w:r>
      <w:rPr>
        <w:color w:val="00447C"/>
        <w:spacing w:val="-10"/>
        <w:w w:val="105"/>
      </w:rPr>
      <w:t xml:space="preserve"> </w:t>
    </w:r>
    <w:r>
      <w:rPr>
        <w:color w:val="00447C"/>
        <w:w w:val="105"/>
      </w:rPr>
      <w:t>furthering</w:t>
    </w:r>
    <w:r>
      <w:rPr>
        <w:color w:val="00447C"/>
        <w:spacing w:val="-11"/>
        <w:w w:val="105"/>
      </w:rPr>
      <w:t xml:space="preserve"> </w:t>
    </w:r>
    <w:r>
      <w:rPr>
        <w:color w:val="00447C"/>
        <w:w w:val="105"/>
      </w:rPr>
      <w:t>the</w:t>
    </w:r>
    <w:r>
      <w:rPr>
        <w:color w:val="00447C"/>
        <w:spacing w:val="-10"/>
        <w:w w:val="105"/>
      </w:rPr>
      <w:t xml:space="preserve"> </w:t>
    </w:r>
    <w:r>
      <w:rPr>
        <w:color w:val="00447C"/>
        <w:w w:val="105"/>
      </w:rPr>
      <w:t>expansion</w:t>
    </w:r>
    <w:r>
      <w:rPr>
        <w:color w:val="00447C"/>
        <w:spacing w:val="-10"/>
        <w:w w:val="105"/>
      </w:rPr>
      <w:t xml:space="preserve"> </w:t>
    </w:r>
    <w:r>
      <w:rPr>
        <w:color w:val="00447C"/>
        <w:w w:val="105"/>
      </w:rPr>
      <w:t>of</w:t>
    </w:r>
    <w:r>
      <w:rPr>
        <w:color w:val="00447C"/>
        <w:spacing w:val="-2"/>
        <w:w w:val="108"/>
      </w:rPr>
      <w:t xml:space="preserve"> </w:t>
    </w:r>
    <w:r>
      <w:rPr>
        <w:color w:val="00447C"/>
        <w:w w:val="105"/>
      </w:rPr>
      <w:t>college</w:t>
    </w:r>
    <w:r>
      <w:rPr>
        <w:color w:val="00447C"/>
        <w:spacing w:val="-23"/>
        <w:w w:val="105"/>
      </w:rPr>
      <w:t xml:space="preserve"> </w:t>
    </w:r>
    <w:r>
      <w:rPr>
        <w:color w:val="00447C"/>
        <w:w w:val="105"/>
      </w:rPr>
      <w:t>opportunities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for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low-income,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first-generation</w:t>
    </w:r>
  </w:p>
  <w:p w14:paraId="08CD87BD" w14:textId="77777777" w:rsidR="009C7A9C" w:rsidRDefault="009C7A9C" w:rsidP="009C7A9C">
    <w:pPr>
      <w:pStyle w:val="BodyText"/>
      <w:tabs>
        <w:tab w:val="left" w:pos="7141"/>
      </w:tabs>
      <w:spacing w:before="1"/>
      <w:ind w:right="99"/>
      <w:jc w:val="center"/>
    </w:pPr>
    <w:r>
      <w:rPr>
        <w:i w:val="0"/>
        <w:noProof/>
        <w:position w:val="-2"/>
      </w:rPr>
      <w:drawing>
        <wp:inline distT="0" distB="0" distL="0" distR="0" wp14:anchorId="72DBDBA8" wp14:editId="7786AC0C">
          <wp:extent cx="1849962" cy="107289"/>
          <wp:effectExtent l="0" t="0" r="0" b="0"/>
          <wp:docPr id="30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1849962" cy="107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i w:val="0"/>
        <w:sz w:val="20"/>
      </w:rPr>
      <w:tab/>
    </w:r>
    <w:r>
      <w:rPr>
        <w:rFonts w:ascii="Times New Roman"/>
        <w:i w:val="0"/>
        <w:sz w:val="20"/>
      </w:rPr>
      <w:tab/>
      <w:t xml:space="preserve">          </w:t>
    </w:r>
    <w:r>
      <w:rPr>
        <w:rFonts w:ascii="Times New Roman"/>
        <w:i w:val="0"/>
        <w:spacing w:val="-22"/>
        <w:sz w:val="20"/>
      </w:rPr>
      <w:t xml:space="preserve"> </w:t>
    </w:r>
    <w:r>
      <w:rPr>
        <w:color w:val="00447C"/>
        <w:w w:val="105"/>
      </w:rPr>
      <w:t>students,</w:t>
    </w:r>
    <w:r>
      <w:rPr>
        <w:color w:val="00447C"/>
        <w:spacing w:val="-23"/>
        <w:w w:val="105"/>
      </w:rPr>
      <w:t xml:space="preserve"> </w:t>
    </w:r>
    <w:r>
      <w:rPr>
        <w:color w:val="00447C"/>
        <w:w w:val="105"/>
      </w:rPr>
      <w:t>and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students</w:t>
    </w:r>
    <w:r>
      <w:rPr>
        <w:color w:val="00447C"/>
        <w:spacing w:val="-22"/>
        <w:w w:val="105"/>
      </w:rPr>
      <w:t xml:space="preserve"> </w:t>
    </w:r>
    <w:r>
      <w:rPr>
        <w:color w:val="00447C"/>
        <w:w w:val="105"/>
      </w:rPr>
      <w:t>with</w:t>
    </w:r>
    <w:r>
      <w:rPr>
        <w:color w:val="00447C"/>
        <w:spacing w:val="-23"/>
        <w:w w:val="105"/>
      </w:rPr>
      <w:t xml:space="preserve"> </w:t>
    </w:r>
    <w:r>
      <w:rPr>
        <w:color w:val="00447C"/>
        <w:w w:val="105"/>
      </w:rPr>
      <w:t>disabilities.</w:t>
    </w:r>
  </w:p>
  <w:p w14:paraId="4FDD1A5A" w14:textId="77777777" w:rsidR="009C7A9C" w:rsidRDefault="009C7A9C" w:rsidP="009C7A9C">
    <w:pPr>
      <w:pStyle w:val="Header"/>
    </w:pPr>
  </w:p>
  <w:p w14:paraId="7048CD7A" w14:textId="77777777" w:rsidR="009C7A9C" w:rsidRDefault="009C7A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16E8"/>
    <w:multiLevelType w:val="hybridMultilevel"/>
    <w:tmpl w:val="DC30B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815A4"/>
    <w:multiLevelType w:val="hybridMultilevel"/>
    <w:tmpl w:val="E46A6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345DE"/>
    <w:multiLevelType w:val="hybridMultilevel"/>
    <w:tmpl w:val="1DC09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D5086"/>
    <w:multiLevelType w:val="hybridMultilevel"/>
    <w:tmpl w:val="D02EF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223B37"/>
    <w:multiLevelType w:val="hybridMultilevel"/>
    <w:tmpl w:val="C292D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C0A05"/>
    <w:multiLevelType w:val="hybridMultilevel"/>
    <w:tmpl w:val="4220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746907">
    <w:abstractNumId w:val="1"/>
  </w:num>
  <w:num w:numId="2" w16cid:durableId="1871187082">
    <w:abstractNumId w:val="4"/>
  </w:num>
  <w:num w:numId="3" w16cid:durableId="1708065635">
    <w:abstractNumId w:val="2"/>
  </w:num>
  <w:num w:numId="4" w16cid:durableId="989407111">
    <w:abstractNumId w:val="3"/>
  </w:num>
  <w:num w:numId="5" w16cid:durableId="1113283192">
    <w:abstractNumId w:val="0"/>
  </w:num>
  <w:num w:numId="6" w16cid:durableId="7728687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NDY3NTQyMzAwMzVS0lEKTi0uzszPAykwrAUA3YC7HSwAAAA="/>
  </w:docVars>
  <w:rsids>
    <w:rsidRoot w:val="00C81561"/>
    <w:rsid w:val="000A2E1F"/>
    <w:rsid w:val="001159BF"/>
    <w:rsid w:val="001275C9"/>
    <w:rsid w:val="001606B1"/>
    <w:rsid w:val="00202570"/>
    <w:rsid w:val="00294A00"/>
    <w:rsid w:val="00525AE5"/>
    <w:rsid w:val="005D215A"/>
    <w:rsid w:val="005F6F63"/>
    <w:rsid w:val="006219C0"/>
    <w:rsid w:val="00666C47"/>
    <w:rsid w:val="0077641B"/>
    <w:rsid w:val="00842BDA"/>
    <w:rsid w:val="00931C55"/>
    <w:rsid w:val="009C7A9C"/>
    <w:rsid w:val="00AF1588"/>
    <w:rsid w:val="00B40FCB"/>
    <w:rsid w:val="00BA7589"/>
    <w:rsid w:val="00C81561"/>
    <w:rsid w:val="00D45B10"/>
    <w:rsid w:val="00DE3C63"/>
    <w:rsid w:val="00DE5C65"/>
    <w:rsid w:val="00E36F24"/>
    <w:rsid w:val="00E6623A"/>
    <w:rsid w:val="00F6080F"/>
    <w:rsid w:val="00FD7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1221B"/>
  <w15:chartTrackingRefBased/>
  <w15:docId w15:val="{CDBB697F-61CF-4067-8EB1-059231C71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15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156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C815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81561"/>
    <w:rPr>
      <w:b/>
      <w:bCs/>
    </w:rPr>
  </w:style>
  <w:style w:type="character" w:styleId="Hyperlink">
    <w:name w:val="Hyperlink"/>
    <w:basedOn w:val="DefaultParagraphFont"/>
    <w:uiPriority w:val="99"/>
    <w:unhideWhenUsed/>
    <w:rsid w:val="00C81561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81561"/>
    <w:rPr>
      <w:i/>
      <w:iCs/>
    </w:rPr>
  </w:style>
  <w:style w:type="paragraph" w:styleId="ListParagraph">
    <w:name w:val="List Paragraph"/>
    <w:basedOn w:val="Normal"/>
    <w:uiPriority w:val="34"/>
    <w:qFormat/>
    <w:rsid w:val="00C815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21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15A"/>
  </w:style>
  <w:style w:type="paragraph" w:styleId="Footer">
    <w:name w:val="footer"/>
    <w:basedOn w:val="Normal"/>
    <w:link w:val="FooterChar"/>
    <w:uiPriority w:val="99"/>
    <w:unhideWhenUsed/>
    <w:rsid w:val="005D21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15A"/>
  </w:style>
  <w:style w:type="paragraph" w:styleId="BodyText">
    <w:name w:val="Body Text"/>
    <w:basedOn w:val="Normal"/>
    <w:link w:val="BodyTextChar"/>
    <w:uiPriority w:val="1"/>
    <w:qFormat/>
    <w:rsid w:val="000A2E1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i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0A2E1F"/>
    <w:rPr>
      <w:rFonts w:ascii="Calibri" w:eastAsia="Calibri" w:hAnsi="Calibri" w:cs="Calibri"/>
      <w:i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9C7A9C"/>
    <w:pPr>
      <w:widowControl w:val="0"/>
      <w:autoSpaceDE w:val="0"/>
      <w:autoSpaceDN w:val="0"/>
      <w:spacing w:before="90" w:after="0" w:line="240" w:lineRule="auto"/>
      <w:ind w:left="500" w:right="501"/>
      <w:jc w:val="center"/>
    </w:pPr>
    <w:rPr>
      <w:rFonts w:ascii="Lucida Sans" w:eastAsia="Lucida Sans" w:hAnsi="Lucida Sans" w:cs="Lucida Sans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9C7A9C"/>
    <w:rPr>
      <w:rFonts w:ascii="Lucida Sans" w:eastAsia="Lucida Sans" w:hAnsi="Lucida Sans" w:cs="Lucida Sans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ance Hamm</dc:creator>
  <cp:keywords/>
  <dc:description/>
  <cp:lastModifiedBy>Terrance Hamm</cp:lastModifiedBy>
  <cp:revision>3</cp:revision>
  <dcterms:created xsi:type="dcterms:W3CDTF">2022-07-08T15:56:00Z</dcterms:created>
  <dcterms:modified xsi:type="dcterms:W3CDTF">2022-07-08T15:58:00Z</dcterms:modified>
</cp:coreProperties>
</file>